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726641" w14:textId="1DA483B4" w:rsidR="00AF2D6D" w:rsidRPr="009F47B7" w:rsidRDefault="00FB06E0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>MAZERET SINAVI BAŞVURU FORMU</w:t>
      </w:r>
      <w:r w:rsidR="009F47B7" w:rsidRPr="009F47B7"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  <w:t xml:space="preserve">/ 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MAKE</w:t>
      </w:r>
      <w:r w:rsidR="008875CC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-</w:t>
      </w:r>
      <w:r w:rsidR="009F47B7" w:rsidRPr="009F47B7">
        <w:rPr>
          <w:rFonts w:ascii="Hurme Geometric Sans 1" w:hAnsi="Hurme Geometric Sans 1" w:cs="Times New Roman"/>
          <w:b/>
          <w:i/>
          <w:color w:val="000000" w:themeColor="text1"/>
          <w:sz w:val="20"/>
          <w:szCs w:val="24"/>
        </w:rPr>
        <w:t>UP EXAM APPLICATION FORM</w:t>
      </w:r>
    </w:p>
    <w:p w14:paraId="79C976FE" w14:textId="77777777" w:rsidR="00617063" w:rsidRPr="009F47B7" w:rsidRDefault="00617063" w:rsidP="00617063">
      <w:pPr>
        <w:spacing w:after="0"/>
        <w:ind w:left="6237"/>
        <w:jc w:val="right"/>
        <w:rPr>
          <w:rFonts w:ascii="Hurme Geometric Sans 1" w:hAnsi="Hurme Geometric Sans 1" w:cs="Times New Roman"/>
          <w:color w:val="A6A6A6" w:themeColor="background1" w:themeShade="A6"/>
          <w:sz w:val="18"/>
        </w:rPr>
      </w:pPr>
      <w:proofErr w:type="gramStart"/>
      <w:r w:rsidRPr="009F47B7">
        <w:rPr>
          <w:rFonts w:ascii="Hurme Geometric Sans 1" w:hAnsi="Hurme Geometric Sans 1" w:cs="Times New Roman"/>
          <w:color w:val="000000" w:themeColor="text1"/>
          <w:sz w:val="18"/>
        </w:rPr>
        <w:t>…</w:t>
      </w:r>
      <w:r w:rsidR="00771AAA">
        <w:rPr>
          <w:rFonts w:ascii="Hurme Geometric Sans 1" w:hAnsi="Hurme Geometric Sans 1" w:cs="Times New Roman"/>
          <w:color w:val="000000" w:themeColor="text1"/>
          <w:sz w:val="18"/>
        </w:rPr>
        <w:t>…</w:t>
      </w:r>
      <w:proofErr w:type="gramEnd"/>
      <w:r w:rsidRPr="009F47B7">
        <w:rPr>
          <w:rFonts w:ascii="Hurme Geometric Sans 1" w:hAnsi="Hurme Geometric Sans 1" w:cs="Times New Roman"/>
          <w:color w:val="000000" w:themeColor="text1"/>
          <w:sz w:val="18"/>
        </w:rPr>
        <w:t xml:space="preserve">/…./202.. </w:t>
      </w:r>
    </w:p>
    <w:p w14:paraId="40E6F4FF" w14:textId="77777777" w:rsidR="00AF2D6D" w:rsidRPr="009F47B7" w:rsidRDefault="00AF2D6D" w:rsidP="00AF2D6D">
      <w:pPr>
        <w:spacing w:after="0"/>
        <w:jc w:val="center"/>
        <w:rPr>
          <w:rFonts w:ascii="Hurme Geometric Sans 1" w:hAnsi="Hurme Geometric Sans 1" w:cs="Times New Roman"/>
          <w:b/>
          <w:color w:val="000000" w:themeColor="text1"/>
          <w:sz w:val="20"/>
          <w:szCs w:val="24"/>
        </w:rPr>
      </w:pPr>
    </w:p>
    <w:p w14:paraId="7751BBD1" w14:textId="0B0F614C" w:rsidR="0058549A" w:rsidRPr="009F47B7" w:rsidRDefault="007F7651" w:rsidP="00AF2D6D">
      <w:pPr>
        <w:spacing w:after="0"/>
        <w:jc w:val="center"/>
        <w:rPr>
          <w:rFonts w:ascii="Hurme Geometric Sans 1" w:hAnsi="Hurme Geometric Sans 1" w:cs="Times New Roman"/>
          <w:sz w:val="16"/>
          <w:szCs w:val="20"/>
        </w:rPr>
      </w:pPr>
      <w:r>
        <w:rPr>
          <w:rFonts w:ascii="Hurme Geometric Sans 1" w:hAnsi="Hurme Geometric Sans 1" w:cs="Times New Roman"/>
          <w:b/>
          <w:sz w:val="16"/>
          <w:szCs w:val="20"/>
        </w:rPr>
        <w:t>İNŞAAT MÜHENDİSLİĞİ</w:t>
      </w:r>
      <w:r w:rsidR="0058549A" w:rsidRPr="009F47B7">
        <w:rPr>
          <w:rFonts w:ascii="Hurme Geometric Sans 1" w:hAnsi="Hurme Geometric Sans 1" w:cs="Times New Roman"/>
          <w:b/>
          <w:sz w:val="16"/>
          <w:szCs w:val="20"/>
        </w:rPr>
        <w:t xml:space="preserve"> BÖLÜM BAŞKANLIĞINA</w:t>
      </w:r>
      <w:r w:rsidR="00C85C9C">
        <w:rPr>
          <w:rFonts w:ascii="Hurme Geometric Sans 1" w:hAnsi="Hurme Geometric Sans 1" w:cs="Times New Roman"/>
          <w:b/>
          <w:sz w:val="16"/>
          <w:szCs w:val="20"/>
        </w:rPr>
        <w:t>/ TO THE HEAD OF</w:t>
      </w:r>
      <w:r w:rsidR="009F47B7">
        <w:rPr>
          <w:rFonts w:ascii="Hurme Geometric Sans 1" w:hAnsi="Hurme Geometric Sans 1" w:cs="Times New Roman"/>
          <w:b/>
          <w:sz w:val="16"/>
          <w:szCs w:val="20"/>
        </w:rPr>
        <w:t xml:space="preserve"> DEPARTMENT OF </w:t>
      </w:r>
      <w:r>
        <w:rPr>
          <w:rFonts w:ascii="Hurme Geometric Sans 1" w:hAnsi="Hurme Geometric Sans 1" w:cs="Times New Roman"/>
          <w:b/>
          <w:sz w:val="16"/>
          <w:szCs w:val="20"/>
        </w:rPr>
        <w:t>CIVIL ENGINERING</w:t>
      </w:r>
    </w:p>
    <w:p w14:paraId="159F3152" w14:textId="77777777" w:rsidR="0058549A" w:rsidRPr="009F47B7" w:rsidRDefault="0058549A" w:rsidP="0098776A">
      <w:pPr>
        <w:spacing w:after="0"/>
        <w:ind w:right="299"/>
        <w:jc w:val="both"/>
        <w:rPr>
          <w:rFonts w:ascii="Hurme Geometric Sans 1" w:hAnsi="Hurme Geometric Sans 1" w:cs="Times New Roman"/>
          <w:sz w:val="16"/>
          <w:szCs w:val="20"/>
        </w:rPr>
      </w:pPr>
    </w:p>
    <w:p w14:paraId="1733DBF3" w14:textId="77777777" w:rsidR="00FB06E0" w:rsidRPr="009F47B7" w:rsidRDefault="00FB06E0" w:rsidP="00FB06E0">
      <w:pPr>
        <w:spacing w:afterLines="20" w:after="4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ab/>
        <w:t xml:space="preserve">Bölümünüz öğrencisiyim. Aşağıda belirttiğim gerekçe </w:t>
      </w:r>
      <w:r w:rsidR="00AF2D6D" w:rsidRPr="009F47B7">
        <w:rPr>
          <w:rFonts w:ascii="Hurme Geometric Sans 1" w:hAnsi="Hurme Geometric Sans 1" w:cs="Times New Roman"/>
          <w:sz w:val="18"/>
        </w:rPr>
        <w:t>nedeniyle</w:t>
      </w:r>
      <w:r w:rsidRPr="009F47B7">
        <w:rPr>
          <w:rFonts w:ascii="Hurme Geometric Sans 1" w:hAnsi="Hurme Geometric Sans 1" w:cs="Times New Roman"/>
          <w:sz w:val="18"/>
        </w:rPr>
        <w:t xml:space="preserve"> bazı ders/derslerin ara sınavına programda </w:t>
      </w:r>
      <w:r w:rsidR="00AF2D6D" w:rsidRPr="009F47B7">
        <w:rPr>
          <w:rFonts w:ascii="Hurme Geometric Sans 1" w:hAnsi="Hurme Geometric Sans 1" w:cs="Times New Roman"/>
          <w:sz w:val="18"/>
        </w:rPr>
        <w:t>yer alan</w:t>
      </w:r>
      <w:r w:rsidRPr="009F47B7">
        <w:rPr>
          <w:rFonts w:ascii="Hurme Geometric Sans 1" w:hAnsi="Hurme Geometric Sans 1" w:cs="Times New Roman"/>
          <w:sz w:val="18"/>
        </w:rPr>
        <w:t xml:space="preserve"> tarih ve saatte giremedim. </w:t>
      </w:r>
    </w:p>
    <w:p w14:paraId="3B89C5DB" w14:textId="77777777" w:rsidR="00FB06E0" w:rsidRDefault="00FB06E0" w:rsidP="00FB06E0">
      <w:pPr>
        <w:spacing w:afterLines="20" w:after="48"/>
        <w:ind w:firstLine="708"/>
        <w:jc w:val="both"/>
        <w:rPr>
          <w:rFonts w:ascii="Hurme Geometric Sans 1" w:hAnsi="Hurme Geometric Sans 1" w:cs="Times New Roman"/>
          <w:sz w:val="18"/>
        </w:rPr>
      </w:pPr>
      <w:r w:rsidRPr="009F47B7">
        <w:rPr>
          <w:rFonts w:ascii="Hurme Geometric Sans 1" w:hAnsi="Hurme Geometric Sans 1" w:cs="Times New Roman"/>
          <w:sz w:val="18"/>
        </w:rPr>
        <w:t>Belirtmiş olduğum ders/dersler için mazeret sınav hakkı verilmesini arz ederim.</w:t>
      </w:r>
    </w:p>
    <w:p w14:paraId="2F782E76" w14:textId="77777777" w:rsidR="009F47B7" w:rsidRP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am a student at your department. Due to the reason I have stated below, I could not take the midterm exam of </w:t>
      </w:r>
      <w:r>
        <w:rPr>
          <w:rFonts w:ascii="Hurme Geometric Sans 1" w:hAnsi="Hurme Geometric Sans 1" w:cs="Times New Roman"/>
          <w:i/>
          <w:sz w:val="18"/>
          <w:lang w:val="en-US"/>
        </w:rPr>
        <w:t>th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course/courses at the date and time specified in the program.</w:t>
      </w:r>
    </w:p>
    <w:p w14:paraId="309B3EC8" w14:textId="77777777" w:rsidR="009F47B7" w:rsidRDefault="009F47B7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I </w:t>
      </w:r>
      <w:r w:rsidR="009369C0">
        <w:rPr>
          <w:rFonts w:ascii="Hurme Geometric Sans 1" w:hAnsi="Hurme Geometric Sans 1" w:cs="Times New Roman"/>
          <w:i/>
          <w:sz w:val="18"/>
          <w:lang w:val="en-US"/>
        </w:rPr>
        <w:t>kindly request you to give me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the right to </w:t>
      </w:r>
      <w:r w:rsidR="004F628C">
        <w:rPr>
          <w:rFonts w:ascii="Hurme Geometric Sans 1" w:hAnsi="Hurme Geometric Sans 1" w:cs="Times New Roman"/>
          <w:i/>
          <w:sz w:val="18"/>
          <w:lang w:val="en-US"/>
        </w:rPr>
        <w:t xml:space="preserve">take 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make-up exam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(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>s</w:t>
      </w:r>
      <w:r w:rsidR="008875CC">
        <w:rPr>
          <w:rFonts w:ascii="Hurme Geometric Sans 1" w:hAnsi="Hurme Geometric Sans 1" w:cs="Times New Roman"/>
          <w:i/>
          <w:sz w:val="18"/>
          <w:lang w:val="en-US"/>
        </w:rPr>
        <w:t>)</w:t>
      </w:r>
      <w:r w:rsidRPr="009F47B7">
        <w:rPr>
          <w:rFonts w:ascii="Hurme Geometric Sans 1" w:hAnsi="Hurme Geometric Sans 1" w:cs="Times New Roman"/>
          <w:i/>
          <w:sz w:val="18"/>
          <w:lang w:val="en-US"/>
        </w:rPr>
        <w:t xml:space="preserve"> for the course/courses I have specified.</w:t>
      </w:r>
    </w:p>
    <w:p w14:paraId="1317EED4" w14:textId="77777777" w:rsidR="00B60B1A" w:rsidRPr="009F47B7" w:rsidRDefault="00B60B1A" w:rsidP="009F47B7">
      <w:pPr>
        <w:spacing w:afterLines="20" w:after="48"/>
        <w:ind w:firstLine="708"/>
        <w:jc w:val="both"/>
        <w:rPr>
          <w:rFonts w:ascii="Hurme Geometric Sans 1" w:hAnsi="Hurme Geometric Sans 1" w:cs="Times New Roman"/>
          <w:i/>
          <w:sz w:val="18"/>
          <w:lang w:val="en-US"/>
        </w:rPr>
      </w:pPr>
    </w:p>
    <w:p w14:paraId="4EC4574C" w14:textId="77777777" w:rsidR="0058549A" w:rsidRPr="009F47B7" w:rsidRDefault="00AF2D6D" w:rsidP="00AF2D6D">
      <w:pPr>
        <w:spacing w:after="0"/>
        <w:ind w:left="6237" w:right="299"/>
        <w:jc w:val="center"/>
        <w:rPr>
          <w:rFonts w:ascii="Hurme Geometric Sans 1" w:hAnsi="Hurme Geometric Sans 1" w:cs="Times New Roman"/>
          <w:color w:val="7F7F7F" w:themeColor="text1" w:themeTint="80"/>
          <w:sz w:val="18"/>
        </w:rPr>
      </w:pPr>
      <w:r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               </w:t>
      </w:r>
      <w:r w:rsidR="00B57C14" w:rsidRP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>İmza</w:t>
      </w:r>
      <w:r w:rsidR="009F47B7">
        <w:rPr>
          <w:rFonts w:ascii="Hurme Geometric Sans 1" w:hAnsi="Hurme Geometric Sans 1" w:cs="Times New Roman"/>
          <w:color w:val="A6A6A6" w:themeColor="background1" w:themeShade="A6"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i/>
          <w:color w:val="A6A6A6" w:themeColor="background1" w:themeShade="A6"/>
          <w:sz w:val="18"/>
        </w:rPr>
        <w:t>Signature</w:t>
      </w:r>
      <w:proofErr w:type="spellEnd"/>
    </w:p>
    <w:p w14:paraId="5D55D3E0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Öğrenciye Ait Bilgiler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9F47B7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9F47B7" w:rsidRPr="009F47B7">
        <w:rPr>
          <w:rFonts w:ascii="Hurme Geometric Sans 1" w:hAnsi="Hurme Geometric Sans 1" w:cs="Times New Roman"/>
          <w:b/>
          <w:i/>
          <w:sz w:val="18"/>
        </w:rPr>
        <w:t>Student</w:t>
      </w:r>
      <w:proofErr w:type="spellEnd"/>
      <w:r w:rsidR="009F47B7" w:rsidRPr="009F47B7">
        <w:rPr>
          <w:rFonts w:ascii="Hurme Geometric Sans 1" w:hAnsi="Hurme Geometric Sans 1" w:cs="Times New Roman"/>
          <w:b/>
          <w:i/>
          <w:sz w:val="18"/>
        </w:rPr>
        <w:t xml:space="preserve"> Inform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376"/>
        <w:gridCol w:w="3539"/>
        <w:gridCol w:w="270"/>
        <w:gridCol w:w="1250"/>
        <w:gridCol w:w="2454"/>
      </w:tblGrid>
      <w:tr w:rsidR="00AF2D6D" w:rsidRPr="009F47B7" w14:paraId="6198BA0C" w14:textId="77777777" w:rsidTr="007F7651">
        <w:tc>
          <w:tcPr>
            <w:tcW w:w="2376" w:type="dxa"/>
            <w:vAlign w:val="center"/>
          </w:tcPr>
          <w:p w14:paraId="40AE2D57" w14:textId="77777777" w:rsidR="00AF2D6D" w:rsidRPr="00771AAA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Adı Soyad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Name-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urname</w:t>
            </w:r>
            <w:proofErr w:type="spellEnd"/>
          </w:p>
        </w:tc>
        <w:tc>
          <w:tcPr>
            <w:tcW w:w="3809" w:type="dxa"/>
            <w:gridSpan w:val="2"/>
            <w:vAlign w:val="center"/>
          </w:tcPr>
          <w:p w14:paraId="750E2AD5" w14:textId="77777777" w:rsidR="00AF2D6D" w:rsidRPr="009F47B7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250" w:type="dxa"/>
            <w:vAlign w:val="center"/>
          </w:tcPr>
          <w:p w14:paraId="3B8E317A" w14:textId="77777777" w:rsidR="009F47B7" w:rsidRPr="00771AAA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Numarası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ID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Number</w:t>
            </w:r>
            <w:proofErr w:type="spellEnd"/>
          </w:p>
        </w:tc>
        <w:tc>
          <w:tcPr>
            <w:tcW w:w="2454" w:type="dxa"/>
            <w:vAlign w:val="center"/>
          </w:tcPr>
          <w:p w14:paraId="590CF826" w14:textId="77777777" w:rsidR="00AF2D6D" w:rsidRPr="009F47B7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  <w:tr w:rsidR="00AF2D6D" w:rsidRPr="009F47B7" w14:paraId="34C4D6BC" w14:textId="77777777" w:rsidTr="007F7651">
        <w:tc>
          <w:tcPr>
            <w:tcW w:w="2376" w:type="dxa"/>
            <w:vAlign w:val="center"/>
          </w:tcPr>
          <w:p w14:paraId="3B263BF2" w14:textId="77777777" w:rsidR="00AF2D6D" w:rsidRPr="00771AAA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Öğrenim Türü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Typ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of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</w:p>
        </w:tc>
        <w:tc>
          <w:tcPr>
            <w:tcW w:w="3809" w:type="dxa"/>
            <w:gridSpan w:val="2"/>
            <w:vAlign w:val="center"/>
          </w:tcPr>
          <w:p w14:paraId="44D687BC" w14:textId="1C362F89" w:rsidR="00AF2D6D" w:rsidRPr="009F47B7" w:rsidRDefault="00771AAA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Normal Öğreti</w:t>
            </w:r>
            <w:r w:rsidR="007F7651">
              <w:rPr>
                <w:rFonts w:ascii="Hurme Geometric Sans 1" w:hAnsi="Hurme Geometric Sans 1" w:cs="Times New Roman"/>
                <w:sz w:val="18"/>
              </w:rPr>
              <w:t>m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6760">
              <w:rPr>
                <w:rFonts w:ascii="Hurme Geometric Sans 1" w:hAnsi="Hurme Geometric Sans 1" w:cs="Times New Roman"/>
                <w:sz w:val="18"/>
              </w:rPr>
              <w:t>(Türkçe)</w:t>
            </w:r>
            <w:r w:rsidR="003C47D4">
              <w:rPr>
                <w:rFonts w:ascii="Hurme Geometric Sans 1" w:hAnsi="Hurme Geometric Sans 1" w:cs="Times New Roman"/>
                <w:sz w:val="18"/>
              </w:rPr>
              <w:t>/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 w:rsidR="009F6760">
              <w:rPr>
                <w:rFonts w:ascii="Hurme Geometric Sans 1" w:hAnsi="Hurme Geometric Sans 1" w:cs="Times New Roman"/>
                <w:i/>
                <w:sz w:val="18"/>
              </w:rPr>
              <w:t>(</w:t>
            </w:r>
            <w:proofErr w:type="spellStart"/>
            <w:r w:rsidR="009F6760">
              <w:rPr>
                <w:rFonts w:ascii="Hurme Geometric Sans 1" w:hAnsi="Hurme Geometric Sans 1" w:cs="Times New Roman"/>
                <w:i/>
                <w:sz w:val="18"/>
              </w:rPr>
              <w:t>Turkish</w:t>
            </w:r>
            <w:proofErr w:type="spellEnd"/>
            <w:r w:rsidR="009F6760">
              <w:rPr>
                <w:rFonts w:ascii="Hurme Geometric Sans 1" w:hAnsi="Hurme Geometric Sans 1" w:cs="Times New Roman"/>
                <w:i/>
                <w:sz w:val="18"/>
              </w:rPr>
              <w:t>)</w:t>
            </w:r>
            <w:r w:rsidR="003C47D4">
              <w:rPr>
                <w:rFonts w:ascii="Hurme Geometric Sans 1" w:hAnsi="Hurme Geometric Sans 1" w:cs="Times New Roman"/>
                <w:sz w:val="18"/>
              </w:rPr>
              <w:t xml:space="preserve"> (</w:t>
            </w:r>
            <w:r w:rsidR="00AF2D6D"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  <w:tc>
          <w:tcPr>
            <w:tcW w:w="3704" w:type="dxa"/>
            <w:gridSpan w:val="2"/>
            <w:vAlign w:val="center"/>
          </w:tcPr>
          <w:p w14:paraId="75220272" w14:textId="65CA4AA6" w:rsidR="00AF2D6D" w:rsidRPr="009F47B7" w:rsidRDefault="009F6760" w:rsidP="009F6760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Normal Öğretim (</w:t>
            </w:r>
            <w:r>
              <w:rPr>
                <w:rFonts w:ascii="Hurme Geometric Sans 1" w:hAnsi="Hurme Geometric Sans 1" w:cs="Times New Roman"/>
                <w:sz w:val="18"/>
              </w:rPr>
              <w:t>İngilizce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)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Daytim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Education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English </w:t>
            </w:r>
            <w:r>
              <w:rPr>
                <w:rFonts w:ascii="Hurme Geometric Sans 1" w:hAnsi="Hurme Geometric Sans 1" w:cs="Times New Roman"/>
                <w:sz w:val="18"/>
              </w:rPr>
              <w:t>(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 )</w:t>
            </w:r>
          </w:p>
        </w:tc>
      </w:tr>
      <w:tr w:rsidR="00AF2D6D" w:rsidRPr="009F47B7" w14:paraId="3D5150E1" w14:textId="77777777" w:rsidTr="007F7651">
        <w:tc>
          <w:tcPr>
            <w:tcW w:w="2376" w:type="dxa"/>
            <w:vAlign w:val="center"/>
          </w:tcPr>
          <w:p w14:paraId="7E6EC5EE" w14:textId="77777777" w:rsidR="00AF2D6D" w:rsidRPr="00771AAA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Eğitim-Öğretim 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Academic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Year</w:t>
            </w:r>
            <w:proofErr w:type="spellEnd"/>
          </w:p>
        </w:tc>
        <w:tc>
          <w:tcPr>
            <w:tcW w:w="7513" w:type="dxa"/>
            <w:gridSpan w:val="4"/>
            <w:vAlign w:val="center"/>
          </w:tcPr>
          <w:p w14:paraId="7AAC4148" w14:textId="77777777" w:rsidR="00AF2D6D" w:rsidRPr="009F47B7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AF2D6D" w:rsidRPr="009F47B7" w14:paraId="68B5620D" w14:textId="77777777" w:rsidTr="007F7651">
        <w:tc>
          <w:tcPr>
            <w:tcW w:w="2376" w:type="dxa"/>
            <w:vAlign w:val="center"/>
          </w:tcPr>
          <w:p w14:paraId="7398ACF7" w14:textId="77777777" w:rsidR="00AF2D6D" w:rsidRPr="00771AAA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Dönemi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</w:p>
        </w:tc>
        <w:tc>
          <w:tcPr>
            <w:tcW w:w="3539" w:type="dxa"/>
            <w:vAlign w:val="center"/>
          </w:tcPr>
          <w:p w14:paraId="433068C8" w14:textId="77777777" w:rsidR="00AF2D6D" w:rsidRPr="009F47B7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Güz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Fall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 xml:space="preserve"> (  )</w:t>
            </w:r>
          </w:p>
        </w:tc>
        <w:tc>
          <w:tcPr>
            <w:tcW w:w="3974" w:type="dxa"/>
            <w:gridSpan w:val="3"/>
            <w:vAlign w:val="center"/>
          </w:tcPr>
          <w:p w14:paraId="33308D9C" w14:textId="77777777" w:rsidR="00AF2D6D" w:rsidRPr="009F47B7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Bahar Yarıyılı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Spring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Semester</w:t>
            </w:r>
            <w:proofErr w:type="spellEnd"/>
            <w:r w:rsid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( 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>)</w:t>
            </w:r>
          </w:p>
        </w:tc>
      </w:tr>
      <w:tr w:rsidR="00AF2D6D" w:rsidRPr="009F47B7" w14:paraId="7C7AD5E9" w14:textId="77777777" w:rsidTr="007F7651">
        <w:tc>
          <w:tcPr>
            <w:tcW w:w="2376" w:type="dxa"/>
            <w:vAlign w:val="center"/>
          </w:tcPr>
          <w:p w14:paraId="117F7866" w14:textId="77777777" w:rsidR="00AF2D6D" w:rsidRPr="00771AAA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İletişim Bilgiler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sz w:val="18"/>
              </w:rPr>
              <w:t>Contac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 Information</w:t>
            </w:r>
          </w:p>
        </w:tc>
        <w:tc>
          <w:tcPr>
            <w:tcW w:w="7513" w:type="dxa"/>
            <w:gridSpan w:val="4"/>
            <w:vAlign w:val="center"/>
          </w:tcPr>
          <w:p w14:paraId="623A9534" w14:textId="77777777" w:rsidR="00AF2D6D" w:rsidRPr="009F47B7" w:rsidRDefault="00AF2D6D" w:rsidP="007F7651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</w:p>
        </w:tc>
      </w:tr>
    </w:tbl>
    <w:p w14:paraId="0F6D4CAD" w14:textId="77777777" w:rsidR="00AF2D6D" w:rsidRPr="009F47B7" w:rsidRDefault="00AF2D6D" w:rsidP="00AF2D6D">
      <w:pPr>
        <w:spacing w:after="0"/>
        <w:rPr>
          <w:sz w:val="18"/>
        </w:rPr>
      </w:pP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F2D6D" w:rsidRPr="009F47B7" w14:paraId="37408500" w14:textId="77777777" w:rsidTr="003C47D4">
        <w:tc>
          <w:tcPr>
            <w:tcW w:w="2660" w:type="dxa"/>
          </w:tcPr>
          <w:p w14:paraId="6F23343B" w14:textId="77777777" w:rsidR="00AF2D6D" w:rsidRPr="009F47B7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b/>
                <w:sz w:val="18"/>
              </w:rPr>
              <w:t>Ekle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ttachments</w:t>
            </w:r>
            <w:proofErr w:type="spellEnd"/>
          </w:p>
        </w:tc>
        <w:tc>
          <w:tcPr>
            <w:tcW w:w="7229" w:type="dxa"/>
          </w:tcPr>
          <w:p w14:paraId="34979BCB" w14:textId="77777777" w:rsidR="00AF2D6D" w:rsidRPr="008F6908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8F6908">
              <w:rPr>
                <w:rFonts w:ascii="Hurme Geometric Sans 1" w:hAnsi="Hurme Geometric Sans 1" w:cs="Times New Roman"/>
                <w:b/>
                <w:sz w:val="18"/>
              </w:rPr>
              <w:t>Transkript</w:t>
            </w:r>
            <w:r w:rsidR="00771AAA" w:rsidRPr="008F6908">
              <w:rPr>
                <w:rFonts w:ascii="Hurme Geometric Sans 1" w:hAnsi="Hurme Geometric Sans 1" w:cs="Times New Roman"/>
                <w:b/>
                <w:sz w:val="18"/>
              </w:rPr>
              <w:t>/</w:t>
            </w:r>
            <w:proofErr w:type="spellStart"/>
            <w:r w:rsidR="009F47B7" w:rsidRPr="008F6908">
              <w:rPr>
                <w:rFonts w:ascii="Hurme Geometric Sans 1" w:hAnsi="Hurme Geometric Sans 1" w:cs="Times New Roman"/>
                <w:b/>
                <w:i/>
                <w:sz w:val="18"/>
              </w:rPr>
              <w:t>Transcript</w:t>
            </w:r>
            <w:proofErr w:type="spellEnd"/>
          </w:p>
        </w:tc>
      </w:tr>
      <w:tr w:rsidR="00AF2D6D" w:rsidRPr="009F47B7" w14:paraId="31B210D0" w14:textId="77777777" w:rsidTr="003C47D4">
        <w:tc>
          <w:tcPr>
            <w:tcW w:w="2660" w:type="dxa"/>
          </w:tcPr>
          <w:p w14:paraId="413B2B10" w14:textId="77777777" w:rsidR="00AF2D6D" w:rsidRPr="00771AAA" w:rsidRDefault="00AF2D6D" w:rsidP="0058549A">
            <w:pPr>
              <w:tabs>
                <w:tab w:val="left" w:pos="2410"/>
              </w:tabs>
              <w:rPr>
                <w:rFonts w:ascii="Hurme Geometric Sans 1" w:hAnsi="Hurme Geometric Sans 1" w:cs="Times New Roman"/>
                <w:sz w:val="18"/>
              </w:rPr>
            </w:pPr>
            <w:r w:rsidRPr="00771AAA">
              <w:rPr>
                <w:rFonts w:ascii="Hurme Geometric Sans 1" w:hAnsi="Hurme Geometric Sans 1" w:cs="Times New Roman"/>
                <w:sz w:val="18"/>
              </w:rPr>
              <w:t>Mazeret Belg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F47B7" w:rsidRPr="00771AAA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Excuse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Form</w:t>
            </w:r>
          </w:p>
        </w:tc>
        <w:tc>
          <w:tcPr>
            <w:tcW w:w="7229" w:type="dxa"/>
          </w:tcPr>
          <w:p w14:paraId="15EFEB64" w14:textId="77777777" w:rsidR="003C47D4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ağlık sorunu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Health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Problem</w:t>
            </w:r>
            <w:r w:rsid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3026285B" w14:textId="77777777" w:rsidR="003C47D4" w:rsidRDefault="00780E29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örevli-izinli/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In</w:t>
            </w:r>
            <w:proofErr w:type="spellEnd"/>
            <w:r w:rsidR="00795DE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795DEA">
              <w:rPr>
                <w:rFonts w:ascii="Hurme Geometric Sans 1" w:hAnsi="Hurme Geometric Sans 1" w:cs="Times New Roman"/>
                <w:i/>
                <w:sz w:val="18"/>
              </w:rPr>
              <w:t>charge</w:t>
            </w:r>
            <w:proofErr w:type="spellEnd"/>
            <w:r>
              <w:rPr>
                <w:rFonts w:ascii="Hurme Geometric Sans 1" w:hAnsi="Hurme Geometric Sans 1" w:cs="Times New Roman"/>
                <w:sz w:val="18"/>
              </w:rPr>
              <w:t xml:space="preserve">       </w:t>
            </w:r>
          </w:p>
          <w:p w14:paraId="42E6FA68" w14:textId="77777777" w:rsidR="003C47D4" w:rsidRDefault="009F47B7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 xml:space="preserve">( ) Geç kayıt yaptırmak/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Late</w:t>
            </w:r>
            <w:proofErr w:type="spellEnd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F47B7">
              <w:rPr>
                <w:rFonts w:ascii="Hurme Geometric Sans 1" w:hAnsi="Hurme Geometric Sans 1" w:cs="Times New Roman"/>
                <w:i/>
                <w:sz w:val="18"/>
              </w:rPr>
              <w:t>registration</w:t>
            </w:r>
            <w:proofErr w:type="spellEnd"/>
            <w:r w:rsidR="00780E29">
              <w:rPr>
                <w:rFonts w:ascii="Hurme Geometric Sans 1" w:hAnsi="Hurme Geometric Sans 1" w:cs="Times New Roman"/>
                <w:i/>
                <w:sz w:val="18"/>
              </w:rPr>
              <w:t xml:space="preserve">                                             </w:t>
            </w:r>
          </w:p>
          <w:p w14:paraId="32214F55" w14:textId="77777777" w:rsidR="00AF2D6D" w:rsidRPr="009F47B7" w:rsidRDefault="00AF2D6D" w:rsidP="00246903">
            <w:pPr>
              <w:tabs>
                <w:tab w:val="left" w:pos="2585"/>
              </w:tabs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1 günde 2’den fazla sınav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Mor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than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2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a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day</w:t>
            </w:r>
            <w:proofErr w:type="spellEnd"/>
          </w:p>
          <w:p w14:paraId="42ED4AC4" w14:textId="77777777" w:rsidR="003C47D4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Sınavlarda Çakışma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verlap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 xml:space="preserve"> in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Exams</w:t>
            </w:r>
            <w:proofErr w:type="spellEnd"/>
            <w:r w:rsidRPr="009F47B7">
              <w:rPr>
                <w:rFonts w:ascii="Hurme Geometric Sans 1" w:hAnsi="Hurme Geometric Sans 1" w:cs="Times New Roman"/>
                <w:sz w:val="18"/>
              </w:rPr>
              <w:tab/>
            </w:r>
          </w:p>
          <w:p w14:paraId="245A27B5" w14:textId="77777777" w:rsidR="00AF2D6D" w:rsidRPr="009F47B7" w:rsidRDefault="00AF2D6D" w:rsidP="00246903">
            <w:pPr>
              <w:tabs>
                <w:tab w:val="left" w:pos="2585"/>
                <w:tab w:val="left" w:pos="2869"/>
              </w:tabs>
              <w:rPr>
                <w:rFonts w:ascii="Hurme Geometric Sans 1" w:hAnsi="Hurme Geometric Sans 1" w:cs="Times New Roman"/>
                <w:b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) Diğer</w:t>
            </w:r>
            <w:r w:rsidR="009F47B7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i/>
                <w:sz w:val="18"/>
              </w:rPr>
              <w:t>Other</w:t>
            </w:r>
            <w:proofErr w:type="spellEnd"/>
          </w:p>
        </w:tc>
      </w:tr>
    </w:tbl>
    <w:p w14:paraId="173BCF09" w14:textId="77777777" w:rsidR="00771AAA" w:rsidRDefault="00771AAA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4"/>
          <w:szCs w:val="4"/>
        </w:rPr>
      </w:pPr>
    </w:p>
    <w:p w14:paraId="6C824D15" w14:textId="77777777" w:rsidR="00AF2D6D" w:rsidRPr="009F47B7" w:rsidRDefault="00AF2D6D" w:rsidP="00AF2D6D">
      <w:pPr>
        <w:tabs>
          <w:tab w:val="left" w:pos="2410"/>
        </w:tabs>
        <w:spacing w:after="120"/>
        <w:rPr>
          <w:rFonts w:ascii="Hurme Geometric Sans 1" w:hAnsi="Hurme Geometric Sans 1" w:cs="Times New Roman"/>
          <w:b/>
          <w:sz w:val="18"/>
        </w:rPr>
      </w:pPr>
      <w:r w:rsidRPr="009F47B7">
        <w:rPr>
          <w:rFonts w:ascii="Hurme Geometric Sans 1" w:hAnsi="Hurme Geometric Sans 1" w:cs="Times New Roman"/>
          <w:b/>
          <w:sz w:val="18"/>
        </w:rPr>
        <w:t>Bölüm Başkanının Değerlendirmesi</w:t>
      </w:r>
      <w:r w:rsidR="00771AAA">
        <w:rPr>
          <w:rFonts w:ascii="Hurme Geometric Sans 1" w:hAnsi="Hurme Geometric Sans 1" w:cs="Times New Roman"/>
          <w:b/>
          <w:sz w:val="18"/>
        </w:rPr>
        <w:t xml:space="preserve"> </w:t>
      </w:r>
      <w:r w:rsidR="00C85C9C">
        <w:rPr>
          <w:rFonts w:ascii="Hurme Geometric Sans 1" w:hAnsi="Hurme Geometric Sans 1" w:cs="Times New Roman"/>
          <w:b/>
          <w:sz w:val="18"/>
        </w:rPr>
        <w:t xml:space="preserve">/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Head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of </w:t>
      </w:r>
      <w:proofErr w:type="spellStart"/>
      <w:r w:rsidR="00C85C9C" w:rsidRPr="00C85C9C">
        <w:rPr>
          <w:rFonts w:ascii="Hurme Geometric Sans 1" w:hAnsi="Hurme Geometric Sans 1" w:cs="Times New Roman"/>
          <w:b/>
          <w:i/>
          <w:sz w:val="18"/>
        </w:rPr>
        <w:t>Department's</w:t>
      </w:r>
      <w:proofErr w:type="spellEnd"/>
      <w:r w:rsidR="00C85C9C" w:rsidRPr="00C85C9C">
        <w:rPr>
          <w:rFonts w:ascii="Hurme Geometric Sans 1" w:hAnsi="Hurme Geometric Sans 1" w:cs="Times New Roman"/>
          <w:b/>
          <w:i/>
          <w:sz w:val="18"/>
        </w:rPr>
        <w:t xml:space="preserve"> Evaluation</w:t>
      </w:r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9"/>
      </w:tblGrid>
      <w:tr w:rsidR="00AF2D6D" w:rsidRPr="009F47B7" w14:paraId="7EFF1B53" w14:textId="77777777" w:rsidTr="003C47D4">
        <w:trPr>
          <w:trHeight w:val="439"/>
        </w:trPr>
        <w:tc>
          <w:tcPr>
            <w:tcW w:w="9889" w:type="dxa"/>
            <w:vAlign w:val="center"/>
          </w:tcPr>
          <w:p w14:paraId="5DD3FD09" w14:textId="77777777" w:rsidR="00AF2D6D" w:rsidRPr="00C85C9C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>görülmüştür</w:t>
            </w:r>
            <w:r w:rsid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>
              <w:rPr>
                <w:rFonts w:ascii="Hurme Geometric Sans 1" w:hAnsi="Hurme Geometric Sans 1" w:cs="Times New Roman"/>
                <w:b/>
                <w:sz w:val="18"/>
              </w:rPr>
              <w:t xml:space="preserve">/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C85C9C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289F3D61" w14:textId="77777777" w:rsidR="00AF2D6D" w:rsidRPr="009F47B7" w:rsidRDefault="00AF2D6D" w:rsidP="00AF2D6D">
            <w:pPr>
              <w:spacing w:after="120"/>
              <w:rPr>
                <w:rFonts w:ascii="Hurme Geometric Sans 1" w:hAnsi="Hurme Geometric Sans 1" w:cs="Times New Roman"/>
                <w:i/>
                <w:sz w:val="18"/>
              </w:rPr>
            </w:pPr>
            <w:r w:rsidRPr="009F47B7">
              <w:rPr>
                <w:rFonts w:ascii="Hurme Geometric Sans 1" w:hAnsi="Hurme Geometric Sans 1" w:cs="Times New Roman"/>
                <w:sz w:val="18"/>
              </w:rPr>
              <w:t>(  )</w:t>
            </w:r>
            <w:r w:rsidR="00246903" w:rsidRPr="009F47B7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Pr="009F47B7">
              <w:rPr>
                <w:rFonts w:ascii="Hurme Geometric Sans 1" w:hAnsi="Hurme Geometric Sans 1" w:cs="Times New Roman"/>
                <w:sz w:val="18"/>
              </w:rPr>
              <w:t xml:space="preserve">Öğrencinin mazeret sınavına girmesi uygun </w:t>
            </w:r>
            <w:r w:rsidR="009F47B7" w:rsidRPr="00771AAA">
              <w:rPr>
                <w:rFonts w:ascii="Hurme Geometric Sans 1" w:hAnsi="Hurme Geometric Sans 1" w:cs="Times New Roman"/>
                <w:b/>
                <w:sz w:val="18"/>
              </w:rPr>
              <w:t>görülmemiştir</w:t>
            </w:r>
            <w:r w:rsidR="00771AAA" w:rsidRPr="00771AAA">
              <w:rPr>
                <w:rFonts w:ascii="Hurme Geometric Sans 1" w:hAnsi="Hurme Geometric Sans 1" w:cs="Times New Roman"/>
                <w:b/>
                <w:sz w:val="18"/>
              </w:rPr>
              <w:t xml:space="preserve"> </w:t>
            </w:r>
            <w:r w:rsidR="009F47B7" w:rsidRPr="009C0A12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>It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was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not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deemed</w:t>
            </w:r>
            <w:proofErr w:type="spellEnd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 xml:space="preserve"> </w:t>
            </w:r>
            <w:proofErr w:type="spellStart"/>
            <w:r w:rsidR="009F47B7" w:rsidRPr="00771AAA">
              <w:rPr>
                <w:rFonts w:ascii="Hurme Geometric Sans 1" w:hAnsi="Hurme Geometric Sans 1" w:cs="Times New Roman"/>
                <w:b/>
                <w:i/>
                <w:sz w:val="18"/>
              </w:rPr>
              <w:t>appropriate</w:t>
            </w:r>
            <w:proofErr w:type="spellEnd"/>
            <w:r w:rsidR="009F47B7" w:rsidRPr="009F47B7">
              <w:rPr>
                <w:rFonts w:ascii="Hurme Geometric Sans 1" w:hAnsi="Hurme Geometric Sans 1" w:cs="Times New Roman"/>
                <w:b/>
                <w:i/>
                <w:sz w:val="18"/>
                <w:u w:val="single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student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o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ak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make-up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exam</w:t>
            </w:r>
            <w:proofErr w:type="spellEnd"/>
            <w:r w:rsidR="009F47B7" w:rsidRPr="009C0A12">
              <w:rPr>
                <w:rFonts w:ascii="Hurme Geometric Sans 1" w:hAnsi="Hurme Geometric Sans 1" w:cs="Times New Roman"/>
                <w:i/>
                <w:sz w:val="18"/>
              </w:rPr>
              <w:t>.</w:t>
            </w:r>
          </w:p>
          <w:p w14:paraId="0002766D" w14:textId="4DC552E3" w:rsidR="00AF2D6D" w:rsidRDefault="009C0A12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r>
              <w:rPr>
                <w:rFonts w:ascii="Hurme Geometric Sans 1" w:hAnsi="Hurme Geometric Sans 1" w:cs="Times New Roman"/>
                <w:sz w:val="18"/>
              </w:rPr>
              <w:t>Uygun görülmeme gerekçesi</w:t>
            </w:r>
            <w:r w:rsidR="00771AAA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The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reason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for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 xml:space="preserve"> </w:t>
            </w:r>
            <w:proofErr w:type="spellStart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disapproval</w:t>
            </w:r>
            <w:proofErr w:type="spellEnd"/>
            <w:r w:rsidRPr="009C0A12">
              <w:rPr>
                <w:rFonts w:ascii="Hurme Geometric Sans 1" w:hAnsi="Hurme Geometric Sans 1" w:cs="Times New Roman"/>
                <w:i/>
                <w:sz w:val="18"/>
              </w:rPr>
              <w:t>:</w:t>
            </w:r>
          </w:p>
          <w:p w14:paraId="2609A1C9" w14:textId="77777777" w:rsidR="00B60B1A" w:rsidRPr="009F47B7" w:rsidRDefault="00B60B1A" w:rsidP="00AF2D6D">
            <w:pPr>
              <w:spacing w:after="120"/>
              <w:rPr>
                <w:rFonts w:ascii="Hurme Geometric Sans 1" w:hAnsi="Hurme Geometric Sans 1" w:cs="Times New Roman"/>
                <w:sz w:val="18"/>
              </w:rPr>
            </w:pPr>
            <w:bookmarkStart w:id="0" w:name="_GoBack"/>
            <w:bookmarkEnd w:id="0"/>
          </w:p>
          <w:p w14:paraId="7B3378ED" w14:textId="77777777" w:rsidR="009F6760" w:rsidRDefault="009F6760" w:rsidP="009F6760">
            <w:pPr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4CF1F26B" w14:textId="13C73DA3" w:rsidR="009F6760" w:rsidRDefault="00AF2D6D" w:rsidP="009F6760">
            <w:pPr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proofErr w:type="gramStart"/>
            <w:r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....</w:t>
            </w:r>
            <w:proofErr w:type="gramEnd"/>
            <w:r w:rsidR="00771AAA"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....</w:t>
            </w:r>
            <w:r w:rsidR="00771AAA"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</w:t>
            </w:r>
            <w:r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202</w:t>
            </w:r>
            <w:proofErr w:type="gramStart"/>
            <w:r w:rsid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….</w:t>
            </w:r>
            <w:proofErr w:type="gramEnd"/>
          </w:p>
          <w:p w14:paraId="00B31137" w14:textId="77777777" w:rsidR="009F6760" w:rsidRDefault="009F6760" w:rsidP="009F6760">
            <w:pPr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70A81ADB" w14:textId="77777777" w:rsidR="009F6760" w:rsidRDefault="009F6760" w:rsidP="009F6760">
            <w:pPr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</w:p>
          <w:p w14:paraId="1C9E9EC5" w14:textId="4920679B" w:rsidR="009F6760" w:rsidRPr="009F6760" w:rsidRDefault="00AF2D6D" w:rsidP="009F6760">
            <w:pPr>
              <w:jc w:val="center"/>
              <w:rPr>
                <w:rFonts w:ascii="Hurme Geometric Sans 1" w:hAnsi="Hurme Geometric Sans 1" w:cs="Times New Roman"/>
                <w:color w:val="D9D9D9" w:themeColor="background1" w:themeShade="D9"/>
                <w:sz w:val="18"/>
              </w:rPr>
            </w:pPr>
            <w:r w:rsidRPr="009F6760">
              <w:rPr>
                <w:rFonts w:ascii="Hurme Geometric Sans 1" w:hAnsi="Hurme Geometric Sans 1" w:cs="Times New Roman"/>
                <w:color w:val="D9D9D9" w:themeColor="background1" w:themeShade="D9"/>
                <w:sz w:val="18"/>
              </w:rPr>
              <w:t>İmza</w:t>
            </w:r>
            <w:r w:rsidR="00771AAA" w:rsidRPr="009F6760">
              <w:rPr>
                <w:rFonts w:ascii="Hurme Geometric Sans 1" w:hAnsi="Hurme Geometric Sans 1" w:cs="Times New Roman"/>
                <w:color w:val="D9D9D9" w:themeColor="background1" w:themeShade="D9"/>
                <w:sz w:val="18"/>
              </w:rPr>
              <w:t>/</w:t>
            </w:r>
            <w:proofErr w:type="spellStart"/>
            <w:r w:rsidR="009C0A12" w:rsidRPr="009F6760">
              <w:rPr>
                <w:rFonts w:ascii="Hurme Geometric Sans 1" w:hAnsi="Hurme Geometric Sans 1" w:cs="Times New Roman"/>
                <w:i/>
                <w:color w:val="D9D9D9" w:themeColor="background1" w:themeShade="D9"/>
                <w:sz w:val="18"/>
              </w:rPr>
              <w:t>Signature</w:t>
            </w:r>
            <w:proofErr w:type="spellEnd"/>
          </w:p>
          <w:p w14:paraId="33DFF119" w14:textId="3131276C" w:rsidR="009F6760" w:rsidRPr="009F6760" w:rsidRDefault="009F6760" w:rsidP="009F6760">
            <w:pPr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Prof. Dr. Şevket ATEŞ</w:t>
            </w:r>
          </w:p>
          <w:p w14:paraId="71D572A7" w14:textId="77777777" w:rsidR="00AF2D6D" w:rsidRDefault="00AF2D6D" w:rsidP="009F6760">
            <w:pPr>
              <w:jc w:val="center"/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</w:pPr>
            <w:r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Bölüm </w:t>
            </w:r>
            <w:r w:rsidR="009F6760"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B</w:t>
            </w:r>
            <w:r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aşkanı</w:t>
            </w:r>
            <w:r w:rsidR="00771AAA"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/</w:t>
            </w:r>
            <w:proofErr w:type="spellStart"/>
            <w:r w:rsidR="009C0A12"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Head</w:t>
            </w:r>
            <w:proofErr w:type="spellEnd"/>
            <w:r w:rsidR="009C0A12"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 xml:space="preserve"> of </w:t>
            </w:r>
            <w:proofErr w:type="spellStart"/>
            <w:r w:rsidR="009C0A12" w:rsidRPr="009F6760">
              <w:rPr>
                <w:rFonts w:ascii="Hurme Geometric Sans 1" w:hAnsi="Hurme Geometric Sans 1" w:cs="Times New Roman"/>
                <w:color w:val="7F7F7F" w:themeColor="text1" w:themeTint="80"/>
                <w:sz w:val="18"/>
              </w:rPr>
              <w:t>Department</w:t>
            </w:r>
            <w:proofErr w:type="spellEnd"/>
          </w:p>
          <w:p w14:paraId="22ADC22E" w14:textId="42FED4FC" w:rsidR="009F6760" w:rsidRPr="009F6760" w:rsidRDefault="009F6760" w:rsidP="009F6760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1BC83D56" w14:textId="77777777" w:rsidR="008C0165" w:rsidRPr="009F47B7" w:rsidRDefault="008C0165" w:rsidP="008C0165">
      <w:pPr>
        <w:spacing w:after="0" w:line="240" w:lineRule="auto"/>
        <w:jc w:val="both"/>
        <w:rPr>
          <w:rFonts w:ascii="Times New Roman" w:hAnsi="Times New Roman" w:cs="Times New Roman"/>
          <w:sz w:val="16"/>
          <w:szCs w:val="20"/>
        </w:rPr>
      </w:pPr>
    </w:p>
    <w:p w14:paraId="6BE5BB38" w14:textId="77777777" w:rsidR="00667B15" w:rsidRPr="009F47B7" w:rsidRDefault="000B34CC" w:rsidP="00667B15">
      <w:pPr>
        <w:tabs>
          <w:tab w:val="left" w:pos="2410"/>
        </w:tabs>
        <w:spacing w:after="0"/>
        <w:ind w:right="-426"/>
        <w:jc w:val="both"/>
        <w:rPr>
          <w:rFonts w:ascii="Hurme Geometric Sans 1" w:hAnsi="Hurme Geometric Sans 1" w:cs="Times New Roman"/>
          <w:b/>
          <w:color w:val="000000" w:themeColor="text1"/>
          <w:sz w:val="18"/>
        </w:rPr>
      </w:pPr>
      <w:r w:rsidRPr="009F47B7">
        <w:rPr>
          <w:rFonts w:ascii="Hurme Geometric Sans 1" w:hAnsi="Hurme Geometric Sans 1" w:cs="Times New Roman"/>
          <w:b/>
          <w:color w:val="000000" w:themeColor="text1"/>
          <w:sz w:val="18"/>
        </w:rPr>
        <w:t>Mazeret sınavı talep edilen dersler</w:t>
      </w:r>
      <w:r w:rsidR="00771AAA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 </w:t>
      </w:r>
      <w:r w:rsidR="009C0A12">
        <w:rPr>
          <w:rFonts w:ascii="Hurme Geometric Sans 1" w:hAnsi="Hurme Geometric Sans 1" w:cs="Times New Roman"/>
          <w:b/>
          <w:color w:val="000000" w:themeColor="text1"/>
          <w:sz w:val="18"/>
        </w:rPr>
        <w:t xml:space="preserve">/ 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Course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(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s</w:t>
      </w:r>
      <w:r w:rsidR="00160508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)</w:t>
      </w:r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for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which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make-up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exams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are</w:t>
      </w:r>
      <w:proofErr w:type="spellEnd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 xml:space="preserve"> </w:t>
      </w:r>
      <w:proofErr w:type="spellStart"/>
      <w:r w:rsidR="009C0A12" w:rsidRPr="009C0A12">
        <w:rPr>
          <w:rFonts w:ascii="Hurme Geometric Sans 1" w:hAnsi="Hurme Geometric Sans 1" w:cs="Times New Roman"/>
          <w:b/>
          <w:i/>
          <w:color w:val="000000" w:themeColor="text1"/>
          <w:sz w:val="18"/>
        </w:rPr>
        <w:t>requested</w:t>
      </w:r>
      <w:proofErr w:type="spellEnd"/>
    </w:p>
    <w:tbl>
      <w:tblPr>
        <w:tblStyle w:val="TabloKlavuzu"/>
        <w:tblW w:w="9889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271"/>
        <w:gridCol w:w="3544"/>
        <w:gridCol w:w="1559"/>
        <w:gridCol w:w="3515"/>
      </w:tblGrid>
      <w:tr w:rsidR="000B34CC" w:rsidRPr="009F47B7" w14:paraId="2C91BA7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74C4F4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Kodu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i/>
                <w:sz w:val="18"/>
              </w:rPr>
              <w:t>Code</w:t>
            </w:r>
            <w:proofErr w:type="spellEnd"/>
          </w:p>
        </w:tc>
        <w:tc>
          <w:tcPr>
            <w:tcW w:w="3544" w:type="dxa"/>
            <w:vAlign w:val="center"/>
          </w:tcPr>
          <w:p w14:paraId="758A1B0D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Adı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Name of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  <w:tc>
          <w:tcPr>
            <w:tcW w:w="1559" w:type="dxa"/>
            <w:vAlign w:val="center"/>
          </w:tcPr>
          <w:p w14:paraId="4E3CADC5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Sınav Tarihi</w:t>
            </w:r>
            <w:r w:rsidR="00771AAA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/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Exam</w:t>
            </w:r>
            <w:proofErr w:type="spellEnd"/>
            <w:r w:rsidR="009C0A12" w:rsidRPr="008F6908">
              <w:rPr>
                <w:rFonts w:ascii="Hurme Geometric Sans 1" w:hAnsi="Hurme Geometric Sans 1" w:cs="Times New Roman"/>
                <w:sz w:val="18"/>
              </w:rPr>
              <w:t xml:space="preserve"> </w:t>
            </w:r>
            <w:proofErr w:type="spellStart"/>
            <w:r w:rsidR="009C0A12" w:rsidRPr="008F6908">
              <w:rPr>
                <w:rFonts w:ascii="Hurme Geometric Sans 1" w:hAnsi="Hurme Geometric Sans 1" w:cs="Times New Roman"/>
                <w:sz w:val="18"/>
              </w:rPr>
              <w:t>Date</w:t>
            </w:r>
            <w:proofErr w:type="spellEnd"/>
          </w:p>
        </w:tc>
        <w:tc>
          <w:tcPr>
            <w:tcW w:w="3515" w:type="dxa"/>
            <w:vAlign w:val="center"/>
          </w:tcPr>
          <w:p w14:paraId="08E335B6" w14:textId="77777777" w:rsidR="000B34CC" w:rsidRPr="008F6908" w:rsidRDefault="000B34CC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r w:rsidRPr="008F6908">
              <w:rPr>
                <w:rFonts w:ascii="Hurme Geometric Sans 1" w:hAnsi="Hurme Geometric Sans 1" w:cs="Times New Roman"/>
                <w:sz w:val="18"/>
              </w:rPr>
              <w:t>Dersin Öğretim Üyesi</w:t>
            </w:r>
          </w:p>
          <w:p w14:paraId="0F90441D" w14:textId="77777777" w:rsidR="009C0A12" w:rsidRPr="008F6908" w:rsidRDefault="009C0A12" w:rsidP="00FD2B17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Instructor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of </w:t>
            </w:r>
            <w:proofErr w:type="spellStart"/>
            <w:r w:rsidRPr="008F6908">
              <w:rPr>
                <w:rFonts w:ascii="Hurme Geometric Sans 1" w:hAnsi="Hurme Geometric Sans 1" w:cs="Times New Roman"/>
                <w:sz w:val="18"/>
              </w:rPr>
              <w:t>the</w:t>
            </w:r>
            <w:proofErr w:type="spellEnd"/>
            <w:r w:rsidRPr="008F6908">
              <w:rPr>
                <w:rFonts w:ascii="Hurme Geometric Sans 1" w:hAnsi="Hurme Geometric Sans 1" w:cs="Times New Roman"/>
                <w:sz w:val="18"/>
              </w:rPr>
              <w:t xml:space="preserve"> Course</w:t>
            </w:r>
          </w:p>
        </w:tc>
      </w:tr>
      <w:tr w:rsidR="000B34CC" w:rsidRPr="009F47B7" w14:paraId="6F0DFE98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6DAB4E54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5FE8EA52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57224BC" w14:textId="77777777" w:rsidR="000B34CC" w:rsidRPr="009F47B7" w:rsidRDefault="000B34CC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F7E4B7" w14:textId="77777777" w:rsidR="000B34CC" w:rsidRPr="009F47B7" w:rsidRDefault="000B34CC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1AADD78A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06ECFD5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4CBEB5B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4B4DE42E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637831E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62E14832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1A32811B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1E8FB69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0A5C60CD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14FA56D1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54402343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779B8FCF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25E8FCC0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763511A9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6CF37E46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  <w:tr w:rsidR="00D57ED7" w:rsidRPr="009F47B7" w14:paraId="02B459A4" w14:textId="77777777" w:rsidTr="003C47D4">
        <w:trPr>
          <w:trHeight w:val="57"/>
        </w:trPr>
        <w:tc>
          <w:tcPr>
            <w:tcW w:w="1271" w:type="dxa"/>
            <w:vAlign w:val="center"/>
          </w:tcPr>
          <w:p w14:paraId="3B95A778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44" w:type="dxa"/>
            <w:vAlign w:val="center"/>
          </w:tcPr>
          <w:p w14:paraId="7746702C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1559" w:type="dxa"/>
            <w:vAlign w:val="center"/>
          </w:tcPr>
          <w:p w14:paraId="644A300F" w14:textId="77777777" w:rsidR="00D57ED7" w:rsidRPr="009F47B7" w:rsidRDefault="00D57ED7" w:rsidP="000B34CC">
            <w:pPr>
              <w:jc w:val="center"/>
              <w:rPr>
                <w:rFonts w:ascii="Hurme Geometric Sans 1" w:hAnsi="Hurme Geometric Sans 1" w:cs="Times New Roman"/>
                <w:sz w:val="18"/>
              </w:rPr>
            </w:pPr>
          </w:p>
        </w:tc>
        <w:tc>
          <w:tcPr>
            <w:tcW w:w="3515" w:type="dxa"/>
            <w:vAlign w:val="center"/>
          </w:tcPr>
          <w:p w14:paraId="0D2294D5" w14:textId="77777777" w:rsidR="00D57ED7" w:rsidRPr="009F47B7" w:rsidRDefault="00D57ED7" w:rsidP="00FD2B17">
            <w:pPr>
              <w:jc w:val="both"/>
              <w:rPr>
                <w:rFonts w:ascii="Hurme Geometric Sans 1" w:hAnsi="Hurme Geometric Sans 1" w:cs="Times New Roman"/>
                <w:sz w:val="18"/>
              </w:rPr>
            </w:pPr>
          </w:p>
        </w:tc>
      </w:tr>
    </w:tbl>
    <w:p w14:paraId="5BDFAD23" w14:textId="77777777" w:rsidR="008B752A" w:rsidRPr="009F47B7" w:rsidRDefault="008B752A" w:rsidP="00771AAA">
      <w:pPr>
        <w:rPr>
          <w:rFonts w:ascii="Hurme Geometric Sans 1" w:hAnsi="Hurme Geometric Sans 1" w:cs="Times New Roman"/>
          <w:sz w:val="16"/>
          <w:szCs w:val="20"/>
        </w:rPr>
      </w:pPr>
    </w:p>
    <w:sectPr w:rsidR="008B752A" w:rsidRPr="009F47B7" w:rsidSect="0098776A">
      <w:headerReference w:type="default" r:id="rId8"/>
      <w:footerReference w:type="default" r:id="rId9"/>
      <w:pgSz w:w="11906" w:h="16838"/>
      <w:pgMar w:top="567" w:right="1417" w:bottom="284" w:left="1417" w:header="22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70FB59" w14:textId="77777777" w:rsidR="002B6E42" w:rsidRDefault="002B6E42" w:rsidP="00BD5A67">
      <w:pPr>
        <w:spacing w:after="0" w:line="240" w:lineRule="auto"/>
      </w:pPr>
      <w:r>
        <w:separator/>
      </w:r>
    </w:p>
  </w:endnote>
  <w:endnote w:type="continuationSeparator" w:id="0">
    <w:p w14:paraId="19C5BE2D" w14:textId="77777777" w:rsidR="002B6E42" w:rsidRDefault="002B6E42" w:rsidP="00BD5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urme Geometric Sans 1">
    <w:altName w:val="Calibri"/>
    <w:panose1 w:val="00000000000000000000"/>
    <w:charset w:val="00"/>
    <w:family w:val="swiss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26EF2" w14:textId="77777777" w:rsidR="00BD5A67" w:rsidRPr="00BB424F" w:rsidRDefault="00871CC0" w:rsidP="000833F5">
    <w:pPr>
      <w:spacing w:after="0" w:line="240" w:lineRule="auto"/>
      <w:ind w:right="-709" w:hanging="709"/>
      <w:jc w:val="both"/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</w:pP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KTÜ.</w:t>
    </w:r>
    <w:r w:rsidR="00AC489B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ÖİDB.</w:t>
    </w:r>
    <w:r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FRM.0</w:t>
    </w:r>
    <w:r w:rsidR="00D57ED7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2</w:t>
    </w:r>
    <w:r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>/01</w:t>
    </w:r>
    <w:r w:rsidR="00BD5A67" w:rsidRPr="00871CC0">
      <w:rPr>
        <w:rFonts w:ascii="Calibri" w:eastAsia="Times New Roman" w:hAnsi="Calibri" w:cs="Calibri"/>
        <w:b/>
        <w:color w:val="0070C0"/>
        <w:sz w:val="16"/>
        <w:szCs w:val="16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  <w:r w:rsidR="00BD5A67" w:rsidRPr="00BB424F">
      <w:rPr>
        <w:rFonts w:ascii="Times New Roman" w:eastAsia="Times New Roman" w:hAnsi="Times New Roman" w:cs="Times New Roman"/>
        <w:b/>
        <w:color w:val="0070C0"/>
        <w:sz w:val="24"/>
        <w:szCs w:val="24"/>
        <w:lang w:val="en-US" w:eastAsia="tr-TR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A399B3" w14:textId="77777777" w:rsidR="002B6E42" w:rsidRDefault="002B6E42" w:rsidP="00BD5A67">
      <w:pPr>
        <w:spacing w:after="0" w:line="240" w:lineRule="auto"/>
      </w:pPr>
      <w:r>
        <w:separator/>
      </w:r>
    </w:p>
  </w:footnote>
  <w:footnote w:type="continuationSeparator" w:id="0">
    <w:p w14:paraId="6957580C" w14:textId="77777777" w:rsidR="002B6E42" w:rsidRDefault="002B6E42" w:rsidP="00BD5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49634" w14:textId="77777777" w:rsidR="00AF2D6D" w:rsidRDefault="008F6908" w:rsidP="00AF2D6D">
    <w:pPr>
      <w:pStyle w:val="stbilgi"/>
    </w:pPr>
    <w:r>
      <w:rPr>
        <w:noProof/>
        <w:lang w:eastAsia="tr-TR"/>
      </w:rPr>
      <w:drawing>
        <wp:anchor distT="0" distB="0" distL="114300" distR="114300" simplePos="0" relativeHeight="251661312" behindDoc="0" locked="0" layoutInCell="1" allowOverlap="1" wp14:anchorId="1ACBD986" wp14:editId="1964A4A7">
          <wp:simplePos x="0" y="0"/>
          <wp:positionH relativeFrom="page">
            <wp:posOffset>882015</wp:posOffset>
          </wp:positionH>
          <wp:positionV relativeFrom="page">
            <wp:posOffset>294005</wp:posOffset>
          </wp:positionV>
          <wp:extent cx="1285875" cy="647700"/>
          <wp:effectExtent l="0" t="0" r="0" b="0"/>
          <wp:wrapNone/>
          <wp:docPr id="3" name="Resi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i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F2D6D" w:rsidRPr="000835FD">
      <w:rPr>
        <w:noProof/>
        <w:lang w:eastAsia="tr-TR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450D4C45" wp14:editId="2A33D659">
              <wp:simplePos x="0" y="0"/>
              <wp:positionH relativeFrom="page">
                <wp:posOffset>6870065</wp:posOffset>
              </wp:positionH>
              <wp:positionV relativeFrom="page">
                <wp:posOffset>-382905</wp:posOffset>
              </wp:positionV>
              <wp:extent cx="0" cy="1228725"/>
              <wp:effectExtent l="19050" t="0" r="19050" b="28575"/>
              <wp:wrapNone/>
              <wp:docPr id="6" name="Düz Bağlayıcı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122872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1B71AC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line w14:anchorId="195BA33A" id="Düz Bağlayıcı 6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margin;mso-height-relative:margin" from="540.95pt,-30.15pt" to="540.95pt,6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" strokecolor="#1b71ac" strokeweight="2.25pt">
              <v:stroke joinstyle="miter"/>
              <o:lock v:ext="edit" shapetype="f"/>
              <w10:wrap anchorx="page" anchory="page"/>
            </v:line>
          </w:pict>
        </mc:Fallback>
      </mc:AlternateContent>
    </w:r>
  </w:p>
  <w:tbl>
    <w:tblPr>
      <w:tblW w:w="6318" w:type="dxa"/>
      <w:tblInd w:w="3085" w:type="dxa"/>
      <w:tblLook w:val="04A0" w:firstRow="1" w:lastRow="0" w:firstColumn="1" w:lastColumn="0" w:noHBand="0" w:noVBand="1"/>
    </w:tblPr>
    <w:tblGrid>
      <w:gridCol w:w="6318"/>
    </w:tblGrid>
    <w:tr w:rsidR="00AF2D6D" w14:paraId="7C57DA95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13033012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>
            <w:rPr>
              <w:noProof/>
              <w:lang w:eastAsia="tr-TR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21B2E1A9" wp14:editId="6687D540">
                    <wp:simplePos x="0" y="0"/>
                    <wp:positionH relativeFrom="page">
                      <wp:posOffset>3827145</wp:posOffset>
                    </wp:positionH>
                    <wp:positionV relativeFrom="paragraph">
                      <wp:posOffset>83820</wp:posOffset>
                    </wp:positionV>
                    <wp:extent cx="719455" cy="296545"/>
                    <wp:effectExtent l="211455" t="0" r="120650" b="0"/>
                    <wp:wrapNone/>
                    <wp:docPr id="4" name="Metin Kutusu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-5400000">
                              <a:off x="0" y="0"/>
                              <a:ext cx="719455" cy="296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0CF5AF" w14:textId="77777777" w:rsidR="00AF2D6D" w:rsidRPr="0070448F" w:rsidRDefault="00AF2D6D" w:rsidP="00AF2D6D">
                                <w:pP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</w:rPr>
                                </w:pPr>
                                <w:r>
                                  <w:rPr>
                                    <w:rFonts w:ascii="Hurme Geometric Sans 1" w:hAnsi="Hurme Geometric Sans 1" w:cs="Arial"/>
                                    <w:b/>
                                    <w:bCs/>
                                    <w:color w:val="1B71AC"/>
                                    <w:sz w:val="24"/>
                                    <w:szCs w:val="24"/>
                                  </w:rPr>
                                  <w:t>ÖİDB</w:t>
                                </w:r>
                              </w:p>
                            </w:txbxContent>
                          </wps:txbx>
                          <wps:bodyPr rot="0" vert="vert270" wrap="square" lIns="0" tIns="54000" rIns="91440" bIns="5400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      <w:pict>
                  <v:shapetype w14:anchorId="15C786E5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4" o:spid="_x0000_s1026" type="#_x0000_t202" style="position:absolute;left:0;text-align:left;margin-left:301.35pt;margin-top:6.6pt;width:56.65pt;height:23.3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" filled="f" stroked="f">
                    <v:textbox style="layout-flow:vertical;mso-layout-flow-alt:bottom-to-top" inset="0,1.5mm,,1.5mm">
                      <w:txbxContent>
                        <w:p w:rsidR="00AF2D6D" w:rsidRPr="0070448F" w:rsidRDefault="00AF2D6D" w:rsidP="00AF2D6D">
                          <w:pP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</w:rPr>
                          </w:pPr>
                          <w:r>
                            <w:rPr>
                              <w:rFonts w:ascii="Hurme Geometric Sans 1" w:hAnsi="Hurme Geometric Sans 1" w:cs="Arial"/>
                              <w:b/>
                              <w:bCs/>
                              <w:color w:val="1B71AC"/>
                              <w:sz w:val="24"/>
                              <w:szCs w:val="24"/>
                            </w:rPr>
                            <w:t>ÖİDB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 xml:space="preserve"> T.C.</w:t>
          </w:r>
        </w:p>
      </w:tc>
    </w:tr>
    <w:tr w:rsidR="00AF2D6D" w14:paraId="578FC56B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5169813C" w14:textId="77777777" w:rsidR="00AF2D6D" w:rsidRPr="000835FD" w:rsidRDefault="00AF2D6D" w:rsidP="00833826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00426A"/>
            </w:rPr>
            <w:t>KARADENİZ TEKNİK ÜNİVERSİTESİ REKTÖRLÜĞÜ</w:t>
          </w:r>
        </w:p>
      </w:tc>
    </w:tr>
    <w:tr w:rsidR="00AF2D6D" w14:paraId="203F5F5D" w14:textId="77777777" w:rsidTr="00833826">
      <w:trPr>
        <w:trHeight w:hRule="exact" w:val="284"/>
      </w:trPr>
      <w:tc>
        <w:tcPr>
          <w:tcW w:w="6318" w:type="dxa"/>
          <w:shd w:val="clear" w:color="auto" w:fill="auto"/>
        </w:tcPr>
        <w:p w14:paraId="419585EB" w14:textId="77777777" w:rsidR="00AF2D6D" w:rsidRPr="000835FD" w:rsidRDefault="00AF2D6D" w:rsidP="00AF2D6D">
          <w:pPr>
            <w:pStyle w:val="stbilgi"/>
            <w:jc w:val="right"/>
            <w:rPr>
              <w:rFonts w:ascii="Hurme Geometric Sans 1" w:hAnsi="Hurme Geometric Sans 1" w:cs="Arial"/>
              <w:b/>
              <w:bCs/>
              <w:color w:val="00426A"/>
            </w:rPr>
          </w:pPr>
          <w:r w:rsidRPr="000835FD">
            <w:rPr>
              <w:rFonts w:ascii="Hurme Geometric Sans 1" w:hAnsi="Hurme Geometric Sans 1" w:cs="Arial"/>
              <w:b/>
              <w:bCs/>
              <w:color w:val="2774AE"/>
            </w:rPr>
            <w:t xml:space="preserve"> </w:t>
          </w:r>
          <w:r>
            <w:rPr>
              <w:rFonts w:ascii="Hurme Geometric Sans 1" w:hAnsi="Hurme Geometric Sans 1" w:cs="Arial"/>
              <w:b/>
              <w:bCs/>
              <w:color w:val="2774AE"/>
            </w:rPr>
            <w:t>Öğrenci İşleri Daire Başkanlığı</w:t>
          </w:r>
        </w:p>
      </w:tc>
    </w:tr>
  </w:tbl>
  <w:p w14:paraId="3A3A4834" w14:textId="77777777" w:rsidR="00AF2D6D" w:rsidRDefault="00AF2D6D" w:rsidP="00AF2D6D">
    <w:pPr>
      <w:pStyle w:val="stbilgi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0C418C"/>
    <w:multiLevelType w:val="hybridMultilevel"/>
    <w:tmpl w:val="4080D51C"/>
    <w:lvl w:ilvl="0" w:tplc="EC6CAE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12C63"/>
    <w:multiLevelType w:val="hybridMultilevel"/>
    <w:tmpl w:val="E8186C34"/>
    <w:lvl w:ilvl="0" w:tplc="8A1CD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zazsDA0MjY0MbdU0lEKTi0uzszPAykwqgUADXnDySwAAAA="/>
  </w:docVars>
  <w:rsids>
    <w:rsidRoot w:val="00590CF1"/>
    <w:rsid w:val="00036A48"/>
    <w:rsid w:val="00051F7B"/>
    <w:rsid w:val="000758CE"/>
    <w:rsid w:val="000833F5"/>
    <w:rsid w:val="000A350F"/>
    <w:rsid w:val="000B34CC"/>
    <w:rsid w:val="000D1DC5"/>
    <w:rsid w:val="000E1679"/>
    <w:rsid w:val="000F3DD8"/>
    <w:rsid w:val="001146BD"/>
    <w:rsid w:val="001457B3"/>
    <w:rsid w:val="00160508"/>
    <w:rsid w:val="00161875"/>
    <w:rsid w:val="00182689"/>
    <w:rsid w:val="00196A97"/>
    <w:rsid w:val="001F3B94"/>
    <w:rsid w:val="0020129D"/>
    <w:rsid w:val="002376EE"/>
    <w:rsid w:val="00243F6C"/>
    <w:rsid w:val="00246903"/>
    <w:rsid w:val="00276625"/>
    <w:rsid w:val="002769E5"/>
    <w:rsid w:val="002834C0"/>
    <w:rsid w:val="0028463F"/>
    <w:rsid w:val="002B27C7"/>
    <w:rsid w:val="002B387A"/>
    <w:rsid w:val="002B6E42"/>
    <w:rsid w:val="002D5188"/>
    <w:rsid w:val="002D7B49"/>
    <w:rsid w:val="002E218C"/>
    <w:rsid w:val="003274EE"/>
    <w:rsid w:val="003456AB"/>
    <w:rsid w:val="00381EF0"/>
    <w:rsid w:val="003C47D4"/>
    <w:rsid w:val="003E11BA"/>
    <w:rsid w:val="00440FBF"/>
    <w:rsid w:val="00442666"/>
    <w:rsid w:val="004428A0"/>
    <w:rsid w:val="00464999"/>
    <w:rsid w:val="004742D5"/>
    <w:rsid w:val="00474DAA"/>
    <w:rsid w:val="00483AEF"/>
    <w:rsid w:val="004A0898"/>
    <w:rsid w:val="004A348B"/>
    <w:rsid w:val="004B19DB"/>
    <w:rsid w:val="004F628C"/>
    <w:rsid w:val="00520D79"/>
    <w:rsid w:val="0052454E"/>
    <w:rsid w:val="00563639"/>
    <w:rsid w:val="0056649D"/>
    <w:rsid w:val="00575F9C"/>
    <w:rsid w:val="0058549A"/>
    <w:rsid w:val="00590CF1"/>
    <w:rsid w:val="005971CA"/>
    <w:rsid w:val="005A0083"/>
    <w:rsid w:val="005C4674"/>
    <w:rsid w:val="006162B4"/>
    <w:rsid w:val="00617063"/>
    <w:rsid w:val="00667B15"/>
    <w:rsid w:val="00670AD8"/>
    <w:rsid w:val="006A7C40"/>
    <w:rsid w:val="006C157F"/>
    <w:rsid w:val="006E69B6"/>
    <w:rsid w:val="00701755"/>
    <w:rsid w:val="007030A0"/>
    <w:rsid w:val="0072651E"/>
    <w:rsid w:val="00771AAA"/>
    <w:rsid w:val="00773FD0"/>
    <w:rsid w:val="007760B7"/>
    <w:rsid w:val="00780E29"/>
    <w:rsid w:val="00787445"/>
    <w:rsid w:val="00787CB1"/>
    <w:rsid w:val="00795DEA"/>
    <w:rsid w:val="007B4367"/>
    <w:rsid w:val="007E1A59"/>
    <w:rsid w:val="007F7651"/>
    <w:rsid w:val="00824050"/>
    <w:rsid w:val="00846571"/>
    <w:rsid w:val="00871CC0"/>
    <w:rsid w:val="008875CC"/>
    <w:rsid w:val="008B752A"/>
    <w:rsid w:val="008C0165"/>
    <w:rsid w:val="008E0C8A"/>
    <w:rsid w:val="008F6908"/>
    <w:rsid w:val="009369C0"/>
    <w:rsid w:val="0095674E"/>
    <w:rsid w:val="0098776A"/>
    <w:rsid w:val="009935FB"/>
    <w:rsid w:val="009C0A12"/>
    <w:rsid w:val="009C2D17"/>
    <w:rsid w:val="009C6F5C"/>
    <w:rsid w:val="009E6F51"/>
    <w:rsid w:val="009F47B7"/>
    <w:rsid w:val="009F6760"/>
    <w:rsid w:val="00A0331F"/>
    <w:rsid w:val="00A32393"/>
    <w:rsid w:val="00A408E4"/>
    <w:rsid w:val="00A63F36"/>
    <w:rsid w:val="00A846E3"/>
    <w:rsid w:val="00AB6EE9"/>
    <w:rsid w:val="00AC050C"/>
    <w:rsid w:val="00AC489B"/>
    <w:rsid w:val="00AF2D6D"/>
    <w:rsid w:val="00B45DF4"/>
    <w:rsid w:val="00B57C14"/>
    <w:rsid w:val="00B60B1A"/>
    <w:rsid w:val="00B803DE"/>
    <w:rsid w:val="00BB424F"/>
    <w:rsid w:val="00BC7A23"/>
    <w:rsid w:val="00BD5A67"/>
    <w:rsid w:val="00BE3D70"/>
    <w:rsid w:val="00C34336"/>
    <w:rsid w:val="00C57198"/>
    <w:rsid w:val="00C600C6"/>
    <w:rsid w:val="00C61E96"/>
    <w:rsid w:val="00C85C9C"/>
    <w:rsid w:val="00CE0BF4"/>
    <w:rsid w:val="00CE317F"/>
    <w:rsid w:val="00CE48ED"/>
    <w:rsid w:val="00D12AD2"/>
    <w:rsid w:val="00D1707B"/>
    <w:rsid w:val="00D438B7"/>
    <w:rsid w:val="00D53AA6"/>
    <w:rsid w:val="00D57ED7"/>
    <w:rsid w:val="00D62392"/>
    <w:rsid w:val="00D77DDA"/>
    <w:rsid w:val="00D82047"/>
    <w:rsid w:val="00DA7A11"/>
    <w:rsid w:val="00E3171E"/>
    <w:rsid w:val="00F71D80"/>
    <w:rsid w:val="00FA19E3"/>
    <w:rsid w:val="00FB06E0"/>
    <w:rsid w:val="00FC57CF"/>
    <w:rsid w:val="00FD1932"/>
    <w:rsid w:val="00FD77A3"/>
    <w:rsid w:val="00FE11F4"/>
    <w:rsid w:val="00FE67D8"/>
    <w:rsid w:val="00FF11B6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22BF22"/>
  <w15:docId w15:val="{A20AF526-2AB9-4E7D-91AD-E9C35CCE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EE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590C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D5A67"/>
  </w:style>
  <w:style w:type="paragraph" w:styleId="Altbilgi">
    <w:name w:val="footer"/>
    <w:basedOn w:val="Normal"/>
    <w:link w:val="AltbilgiChar"/>
    <w:uiPriority w:val="99"/>
    <w:unhideWhenUsed/>
    <w:rsid w:val="00BD5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D5A67"/>
  </w:style>
  <w:style w:type="paragraph" w:styleId="BalonMetni">
    <w:name w:val="Balloon Text"/>
    <w:basedOn w:val="Normal"/>
    <w:link w:val="BalonMetniChar"/>
    <w:uiPriority w:val="99"/>
    <w:semiHidden/>
    <w:unhideWhenUsed/>
    <w:rsid w:val="00BD5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D5A6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C60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26CC10-D99D-465D-B24C-A33EB1C8C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bfbim</dc:creator>
  <cp:lastModifiedBy>Fujitsu</cp:lastModifiedBy>
  <cp:revision>4</cp:revision>
  <cp:lastPrinted>2021-08-05T05:07:00Z</cp:lastPrinted>
  <dcterms:created xsi:type="dcterms:W3CDTF">2022-04-14T10:25:00Z</dcterms:created>
  <dcterms:modified xsi:type="dcterms:W3CDTF">2022-11-11T11:15:00Z</dcterms:modified>
</cp:coreProperties>
</file>